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การประชุมคณะอนุกรรมการกลยุทธ์วิจัยและพัฒนา</w:t>
      </w:r>
      <w:r>
        <w:t xml:space="preserve"> </w:t>
      </w:r>
      <w:r>
        <w:t xml:space="preserve">ศูนย์วิจัยเทคโนโลยีสิ่งอำนวยความสะดวกและเครื่องมือแพทย์</w:t>
      </w:r>
      <w:r>
        <w:t xml:space="preserve"> </w:t>
      </w:r>
      <w:r>
        <w:t xml:space="preserve">ครั้งที่</w:t>
      </w:r>
      <w:r>
        <w:t xml:space="preserve"> </w:t>
      </w:r>
      <w:r>
        <w:t xml:space="preserve">3/2565</w:t>
      </w:r>
      <w:r>
        <w:t xml:space="preserve"> </w:t>
      </w:r>
      <w:r>
        <w:t xml:space="preserve">ในวันศุกร์ที่</w:t>
      </w:r>
      <w:r>
        <w:t xml:space="preserve"> </w:t>
      </w:r>
      <w:r>
        <w:t xml:space="preserve">7</w:t>
      </w:r>
      <w:r>
        <w:t xml:space="preserve"> </w:t>
      </w:r>
      <w:r>
        <w:t xml:space="preserve">ตุลาคม</w:t>
      </w:r>
      <w:r>
        <w:t xml:space="preserve"> </w:t>
      </w:r>
      <w:r>
        <w:t xml:space="preserve">2565</w:t>
      </w:r>
      <w:r>
        <w:t xml:space="preserve"> </w:t>
      </w:r>
      <w:r>
        <w:t xml:space="preserve">เวลา</w:t>
      </w:r>
      <w:r>
        <w:t xml:space="preserve"> </w:t>
      </w:r>
      <w:r>
        <w:t xml:space="preserve">13.30</w:t>
      </w:r>
      <w:r>
        <w:t xml:space="preserve"> </w:t>
      </w:r>
      <w:r>
        <w:t xml:space="preserve">–</w:t>
      </w:r>
      <w:r>
        <w:t xml:space="preserve"> </w:t>
      </w:r>
      <w:r>
        <w:t xml:space="preserve">15.30</w:t>
      </w:r>
      <w:r>
        <w:t xml:space="preserve"> </w:t>
      </w:r>
      <w:r>
        <w:t xml:space="preserve">น.</w:t>
      </w:r>
    </w:p>
    <w:p>
      <w:pPr>
        <w:pStyle w:val="Date"/>
      </w:pPr>
      <w:r>
        <w:t xml:space="preserve">วันศุกร์ที่</w:t>
      </w:r>
      <w:r>
        <w:t xml:space="preserve"> </w:t>
      </w:r>
      <w:r>
        <w:t xml:space="preserve">7</w:t>
      </w:r>
      <w:r>
        <w:t xml:space="preserve"> </w:t>
      </w:r>
      <w:r>
        <w:t xml:space="preserve">ตุลาคม</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ลขาฯ) สวัสดีค่ะ ท่านกรรมการคณะกรรมการ</w:t>
      </w:r>
    </w:p>
    <w:p>
      <w:pPr>
        <w:pStyle w:val="BodyText"/>
      </w:pPr>
      <w:r>
        <w:t xml:space="preserve">(อาจารย์วันทนีย์) เดี๋ยวจะได้ตรวจสอบผู้ที่เข้าประชุมนะคะ บางท่านได้แจ้งว่าเข้าไม่ได้ส่งผู้แทนมาค่ะ เชิญน้องศศิธรค่ะ สัดส่วนค่ะ ขออนุญาตกลุ่มกรรมการคนละหลังที่ 3 นะคะ ในวันที่ตุลาคมแรกนะคะ ผู้อำนวยการศูนย์วิจัยเทคโนโลยี ขอโทษค่ะ ผู้อำนวยการเช็กพัสดุมีการเลื่อนเอาเข้ามาให้ทุกท่านในวาระแรกเป็นอย่างไร ขออนุญาตเช็ก อาจารย์วันทนีย์ค่ะ ที่ปรึกษา ขอบพระคุณค่ะ ผู้อำนวยการศูนย์บริหารการเทคโนโลยีค่ะ ยังไม่เห็นรายงานระบบนะคะ แจ้งเข้าร่วมประชุมนะคะ เดี๋ยวทางเลขาติดตามอีกครั้งลำดับต่อไปนะคะ ร่วมด้วยการฝ่ายติดตามและประเมินผลค่ะ ดร.ศุภชัย ค่ะ เข้าร่วมรักคุณค่ะ ลำดับต่อไปค่ะ หัวหน้าทีมวิจัยเทคโนโลยีที่ทุกคนเข้าถึงและสิ่งอำนวยความสะดวกดร.ณัฐนันท์ ค่ะ ขอบคุณค่ะ ลำดับต่อไป หัวหน้าทีมวิจัยการประมวลสัญญาณชีวการแพทย์ค่ะ ดร.ชูศักดิ์ ค่ะ</w:t>
      </w:r>
    </w:p>
    <w:p>
      <w:pPr>
        <w:pStyle w:val="BodyText"/>
      </w:pPr>
      <w:r>
        <w:t xml:space="preserve">(ผู้เข้าร่วมประชุมชาย) สวัสดีครับ</w:t>
      </w:r>
    </w:p>
    <w:p>
      <w:pPr>
        <w:pStyle w:val="BodyText"/>
      </w:pPr>
      <w:r>
        <w:t xml:space="preserve">(เลขาฯ) ขอบคุณค่ะ ลำดับต่อไปหัวหน้าทีมวิจัยนวัตกรรมและข้อมูลเรื่องข้อมูล ขอบพระคุณค่ะ ลำดับต่อไปหัวหน้าทีมวิจัยเทคโนโลยีเครื่องมือแพทย์สั่งได้ค่ะ</w:t>
      </w:r>
    </w:p>
    <w:p>
      <w:pPr>
        <w:pStyle w:val="BodyText"/>
      </w:pPr>
      <w:r>
        <w:t xml:space="preserve">(ผู้เข้าร่วมประชุมชาย) เข้าร่วมประชุมครับ ขอบพระคุณค่ะ รับช่วงต่อว่าสมมติงานเป็นเข้าร่วมค่ะ ดร.อริษา เขาอยู่ไหมคะ เดี๋ยวขออนุญาตข้ามไปก่อนนะคะ กำลังออกไป… ใช้ประโยชน์ผลการวิจัย ดร.พสุ ค่ะ ขออนุญาตข้ามไปก่อนนะคะ ลำดับต่อไปขณะที่หัวหน้าทีมแบบแผนกลยุทธ์และบริหารงานวิจัยค่ะ ดร.กมลพรรณ ค่ะ สวัสดีค่ะ องค์ประชุมครึ่งหนึ่งของการประชุมนะคะ ดำเนินการประชุมได้เลยค่ะ ขอบคุณค่ะ</w:t>
      </w:r>
    </w:p>
    <w:p>
      <w:pPr>
        <w:pStyle w:val="BodyText"/>
      </w:pPr>
      <w:r>
        <w:t xml:space="preserve">(ผู้เข้าร่วมประชุมชาย) สวัสดีครับ</w:t>
      </w:r>
    </w:p>
    <w:p>
      <w:pPr>
        <w:pStyle w:val="BodyText"/>
      </w:pPr>
      <w:r>
        <w:t xml:space="preserve">(เลขาฯ) ขอวาระการประชุมขึ้นครับ หวัดดีครับ สวัสดีครับ สวัสดีเริ่มต้นวาระที่ 1 ประธานแจ้งให้ทราบก็ไม่มีอะไรครับ ตอนนี้ไม่มีไม่มีเรียนพิเศษขออภัยที่สวัสดีครับ ไปที่วาระที่ 2 เลยนะคะ วันนี้ขออนุญาตค่ะ ทางเลขาเพิ่มต่อจากของการปฏิบัติเป็นคำสั่งของ สวทช. จะเป็นอันแรกเรายังอยู่ของ ทำงานโดยมี ผอ. เป็นผู้กำกับดูแล จะดูแลเรื่องการมีวงเงินที่อยู่ในอำนาจตามพิจารณานะคะ อยู่ที่สักครู่ค่ะ ขอโทษนะคะ 20 ล้านบาทค่ะ ถัดไปค่ะ เป็นแจ้งให้ทราบเรื่องของ ผอ. A-MED นะคะ จะเป็น ดร. ซึ่งท่านใดไปปฏิบัติเป็น ผอ. ค่ะ เช่นกันนะคะ มีหน้าที่ที่ผ่านมาเป็นเรื่องของการบริหารบุคลากรภายในกิจการภายใน แล้วก็พิจารณาดำเนินการนายก็อยู่ในวงเงิน 500 บาท คำถามที่ 3 จะเป็นคำสั่งที่มอบหมายหัวหน้าทีมนะคะ จะเป็นคุณวัชรากรขึ้นมาแทนหน้านี้ค่ะ ขอรับรองรายงานการประชุมนะคะ ฝ่ายเลขาฯ ได้เวียนไปแล้วทางอีเมลแล้วก็ไม่ได้มีการแก้ไขนะคะ ลองดูถ้าเกิดว่ามีเพิ่มเติมก็สามารถแจ้งได้นะครับ กลับมาได้ตอนนี้ก็ขอรับรองการประชุมก่อนเดือน… สู่วาระที่ 3 ค่ะ รหัสใหม่ไปเป็นวันที่ 3 เป็นเรื่องของการรายงานผลงานปลายปี 2565 ตามนี้เลยก็เสนอร่าง เป็นดาวสีเขียวนี้ ก็คือเราได้บรรลุเกินกว่าแผนที่เราตั้งไว้นะคะ จะมีเปอร์เซ็นต์ คำสุดท้ายมี Impact ที่เรายังไม่ตั้งไว้… เว้นที่เราไม่รู้ ก็คืออันละ 200233 แล้วก็เป็นทำแล้วตั้งไว้ 6:00 น ได้มา 11 นะคะ เก็บเงินได้เยอะนะคะ ปีนี้นะคะ ไว้เราได้ 25 ต้นแบบเอาไว้ 16 แล้วได้ 16 แล้วก็ 2 กำลังพิจารณาอยู่ในระบบนะคะ เราก็ทำไป 13 ค่ะ นิติวงเล็บนี่พรุ่งนี้ก่อนความหมายของใครคะ ออกไป ออกมาแล้วนะคะ ผอ. แล้วก็นักเรียนทุกท่านคณะกรรมการว่ามีความเห็นอย่างไรรถต้องไปข้างหน้าน่ะค่ะ ขอถามนิดนึงวงเล็บ 12 นี่คือวงเล็บนี่คืออะไร คะ</w:t>
      </w:r>
    </w:p>
    <w:p>
      <w:pPr>
        <w:pStyle w:val="BodyText"/>
      </w:pPr>
      <w:r>
        <w:t xml:space="preserve">(เลขาฯ) เหมือนกับว่า A-MED มีจุดแข็งจุดอ่อน ในทีมที่ทำงาน</w:t>
      </w:r>
    </w:p>
    <w:p>
      <w:pPr>
        <w:pStyle w:val="BodyText"/>
      </w:pPr>
      <w:r>
        <w:t xml:space="preserve">(ดร.ศรัณย์) ในปีที่ผ่านมาช่วง COVID ด้วย พยายามจะผลักดันงานออกมา ฮัลโหลครับ กิตติ ได้ยินหรือเปล่าคะ ได้ยินนะคะ ที่พูดไปเหมือนไม่ได้ยินเหมือนพี่แอน เขาพยายามวิ่งให้ทันปีที่แล้วผลไม่ออกมา ก็ใส่ไว้ก่อน แต่เป็นผลของ 2565</w:t>
      </w:r>
    </w:p>
    <w:p>
      <w:pPr>
        <w:pStyle w:val="BodyText"/>
      </w:pPr>
      <w:r>
        <w:t xml:space="preserve">(ดร.ศรัณย์) ปีนี้ทุกท่านพยายามเต็มที่ เข็น Impact พยายามผลักดันผลงานให้ตอบโจทย์ สวทช. Income เราก็ยังขาด เข้าใจว่าหายไปเยอะขึ้นในส่วนของที่ได้จาก สพฉ. เรางานจะเอาเงินติดต่อนะ ทีมงานรถส่งมอบอย่างหมดแล้วเงินยังไม่ถึงดอก วันนี้น่าจะหายไปเป็นส่วนใหญ่เหมือนกัน เอาตรงไหนมีส่วนที่จะขออีสัตว์มาในปีนี้ฝนตกไหม ได้เอาที่ไหนคนอื่นขอบคุณทุกคนนะคะ ช่วยกันร่วมใจอาบน้ำยังครับ ดีมากค่ะ ของผมนั่งอยู่วัดยังมีอีกหรือเปล่าจะทำได้แค่ไหนกำลังวิเคราะห์กันอีกทีขอเรียนเชิญท่านอื่นเอาของปี 6 ออกมาแล้วครับ อันนี้เหมือนกันครับ จะให้แชร์ไหมครับ ขออนุญาตนิดหนึ่งนะครับ คือจริง ๆ ประเด็นที่อยากเตรียม ก็คือ Profile ของ A-MED ปีนี้นะคะ เดี๋ยวผมรอแป๊บนึงก่อนนะคะ เรื่องการลงทุนแล้วนะคะ ลาก่อนก็บอกรอขึ้นเรื่องหน้ากำลังพล 13 ช่วยเอกชนมากขึ้น พวกนี้นะครับ ก็จะนับด้วยครับ แล้วก็จะมีจำนวนบริษัทชุมชน ที่ยกระดับด้วย วทน. กลับเติมเรื่องภาคไปเลยบริษัทการยกระดับด้วย วทน. เดี๋ยวตอนมีเพิ่มเข้ามาครับ</w:t>
      </w:r>
    </w:p>
    <w:p>
      <w:pPr>
        <w:pStyle w:val="BodyText"/>
      </w:pPr>
      <w:r>
        <w:t xml:space="preserve">(ดร.ศรัณย์) ถามนิดหนึ่ง โครงการของชุมชนน่าจะเป็นกด ๆ กันอยู่ค่ะ หรือว่าเราสามารถเสนอเราไปทำงานในพื้นที่ชุมชนหรือเปล่า</w:t>
      </w:r>
    </w:p>
    <w:p>
      <w:pPr>
        <w:pStyle w:val="BodyText"/>
      </w:pPr>
      <w:r>
        <w:t xml:space="preserve">(ผู้เข้าร่วมประชุมชาย) ฝ่ายกลยุทธมีนิยามอยู่ครับ พอดีไม่แน่ใจ น่าจะให้ข้อมูลได้ดีกว่าผม</w:t>
      </w:r>
    </w:p>
    <w:p>
      <w:pPr>
        <w:pStyle w:val="BodyText"/>
      </w:pPr>
      <w:r>
        <w:t xml:space="preserve">(อาจารย์วันทนีย์) พสุอยู่ไหมคะ จะเป็นพี่โอเข้าพี่โอ๋ส่งครับ BSC ใช่ค่ะ OK ที่นี้ไปหาราคาว่าอย่าง… อย่างเช่นขายของอะไรอะไรอย่างนี้ตรงไปทำกับรับทำบนเรื่องชุมชนจะได้เอากับตัวโซล่าเซลล์ใช่ไหมขยายไปเรื่อยประมาณเพิ่มขึ้น การไฟฟ้าเขาให้ปีละกี่ชุมชนนะคะ</w:t>
      </w:r>
    </w:p>
    <w:p>
      <w:pPr>
        <w:pStyle w:val="BodyText"/>
      </w:pPr>
      <w:r>
        <w:t xml:space="preserve">(ผู้เข้าร่วมประชุมชาย) 21 แห่ง 21 ชุมชน</w:t>
      </w:r>
    </w:p>
    <w:p>
      <w:pPr>
        <w:pStyle w:val="BodyText"/>
      </w:pPr>
      <w:r>
        <w:t xml:space="preserve">(อาจารย์วันทนีย์) อันนี้เดี๋ยวฝากทีมเลขาฯ ช่วยเช็กค่ะ อันนี้จะเป็นนิยามนะครับ เดี๋ยวผมว่าฝ่ายกฎกระทรวงที่สุดประเภทว่าโครงการขณะนี้ไปให้ทางเขาพิจารณา โอเค ขอบคุณครับ จริง ๆ เขากำหนดว่าเป็นแล้วจะได้ไม่ไปหรืออยากรู้ว่า ทำอะไรอยู่แบบนี้ไหมอีกหน่อยลงอีกหรือเปล่าจะได้เตรียมตัวให้ข้อมูลให้นิดนึงค่ะ ขอบคุณค่ะ พอดีส่วนใหญ่เป็น 330 นะครับ ตรงนั้น น่ะจะเป็นจำนวนนับที่มีส่วน… กลับไปที่สไลด์หน้านั้น การมีส่วนช่วยอุตสาหกรรมยกระดับได้ หมายถึง ITAP อย่างเดียว ITAP โครงการที่มีนักวิจัยสวทชใช้รู้ของข้าพเจ้าเข้าไประดับชุมชนนะครับ นั้นลำพังคงมีไม่ถึง 330 ต้องอาศัยเป้าหมาย 303 ต้องมาจัดทาง สวทช. ก็อย่างที่อาจารย์ ก็คือหลงทางที่จะไปช่วยชุมชนขายของอะไรอย่างนี้ไอ้หนุ่มชุมชนว่าจะมีเทคโนโลยีตามหนักแค่ 1 ชุมชนได้ค่ะ เดี๋ยวค่อยเป็นอุตสาหกรรมชน นายบริษัทอาจจะมีอุตสาหกรรมเทคโนโลยีเข้าไปก็นับหนึ่งปีนี้ตอนนี้มีเรื่องอุตสาหกรรมนี่ ก็คือร้านขายยานี่ ได้มีโอกาสเข้ามาเป็นยกระดับเป็นหน่วยบริการให้สอบ สปสช. ประมาณเอานวัตกรรมเราไปใช้ประมาณวันนี้จะรับไหมคะ เข้าใจว่าถ้าทำสัญญานายโครงการหรือสัญญานะคะ การทำโครงการกับ 1,000 แห่ง แยกเป็นโครงการก็น่าจะหลายคน น่าจะหมายถึงจำนวนร้านขายยาที่เข้ามาทำโครงการเป็นคู่สัญญาอย่างนี้ คู่สัญญา วิธีทำจะไม่นับสัญญา ทำเป็น project ทั้งกลุ่ม จะมองเป็นดูวิธีปรึกษาทางฝ่ายแผนอีกทีนะครับผม พอดีว่าคิดว่าถ้าสมมติมีเป็นพันร้านขายยาที่ร้านขายยาไม่ซ้ำกันเลย เขาจะนับให้แบบไหน… ให้ดีเลยครับ 330 แน่นอนอะไรอย่างนี้ิ ว่าเขาน่าจะต้องมีเป็นสัญญาหรือเป็นคู่สัญญา… ที่เรากำลังทำกับโรงพยาบาล 75 โรงพยาบาลนะคะ อยากได้ค่ะ เดี๋ยวฝากทีมแล้วกันนะคะ</w:t>
      </w:r>
    </w:p>
    <w:p>
      <w:pPr>
        <w:pStyle w:val="BodyText"/>
      </w:pPr>
      <w:r>
        <w:t xml:space="preserve">(ผู้เข้าร่วมประชุมชาย) พอดีเห็นรายละเอียดเป็นหลายโครงการ ก็น่าจะตรงตามนั้นนับเป็นหลายโครงการ ค่ะ ต่อไปค่ะ เชิญครับ วาระถัดไปครับ</w:t>
      </w:r>
    </w:p>
    <w:p>
      <w:pPr>
        <w:pStyle w:val="BodyText"/>
      </w:pPr>
      <w:r>
        <w:t xml:space="preserve">(อาจารย์วันทนีย์) พี่แอนได้ยินไหมคะ</w:t>
      </w:r>
    </w:p>
    <w:p>
      <w:pPr>
        <w:pStyle w:val="BodyText"/>
      </w:pPr>
      <w:r>
        <w:t xml:space="preserve">(ผู้เข้าร่วมประชุมหญิง) วาระต่อไปโครงการขอรับทุนแหล่งทุนภายนอกนะคะ เรื่องเอาไปส่งไปปี 2565 การบูรณาการแล้วก็เบื้องต้นยังไม่จบกระบวนการรอบแรก 4 โครงการ ก็ไม่ผ่านตอนนี้รอผลการพิจารณา 5 โครงการมีเป็นเพื่อทราบค่ะ ให้ความเห็นเพิ่มเติมไหมคะ</w:t>
      </w:r>
    </w:p>
    <w:p>
      <w:pPr>
        <w:pStyle w:val="BodyText"/>
      </w:pPr>
      <w:r>
        <w:t xml:space="preserve">(ดร.ศรัณย์) โอเคครับ เราไปต่อเลยครับ</w:t>
      </w:r>
    </w:p>
    <w:p>
      <w:pPr>
        <w:pStyle w:val="BodyText"/>
      </w:pPr>
      <w:r>
        <w:t xml:space="preserve">(เลขาฯ) ต่อไปจะเป็นการใช้ประโยชน์การวิจัย ขอเชิญ ดร.พสุ ค่ะ</w:t>
      </w:r>
    </w:p>
    <w:p>
      <w:pPr>
        <w:pStyle w:val="BodyText"/>
      </w:pPr>
      <w:r>
        <w:t xml:space="preserve">(ผู้เข้าร่วมประชุมชาย) ไปเร็ว ๆ เลยก็ได้ครับ จะเป็นข่าวกิจกรรมประชาสัมพันธ์และสื่อสารสังคม อันนี้เราเรื่อง Hybrid ที่องค์ประกอบ เขาอย่างเดียวต่างชาติที่เป็นออนไลน์ครับ เด็กไทยชนะหลายรางวัลครับ 2 เหรียญทองครับ สิ่งประดิษย์กายภาพแขน รถเข็นไฟฟ้ารุ่นใหม่ สิ่งประดิษฐ์แขนน่าจะธรรมศาสตร์ครับ ประเทศไทยน่าจะเป็นเจ้าภาพ Icreacte ครับ เตรียมตัวน่าจะเป็นเจ้าภาพเครื่องอัด… เดือนสิงหาคม 29 สิงหาคม ก็จะมีกำลังทำร่วมกันทาง BTS ตัวโครงการนี้ผลบอลนิดนึงเราไม่ใช่คนพิการนะคะ ขอบคุณกลุ่มที่เห็น จะแก้ให้ถูกต้อง อันนี้ ดร.กิตติไปบรรยาย อันนี้ Onsite ประเทศไทยครับ มีคุณปรีชา คุณอดิษร จากภาคอุตสาหกรรมครับ ถัดไปครับ อันนี้อีกงานเดือนกันยายนครับ เซ็น AEU ครับ เครือข่ายภาคใต้ตอนบน ตัวแทน สวทช. ลงนามอันนั้นนะครับ ถัดไปได้เลยครับ วันที่อันนี้ MIS ครับ เป็นซอฟต์แวร์ช่วยวางแผนผ่าตัดรากฟันเทียม ถัดไปครับ อันนี้จะเป็นงานของ TCC ครับ มูลนิธิสารสนเทศร่วมกับ ดร. อนันต์ลดา ของที่วิธีวันนี้ไปสอนเรื่องการฝึกหัดถอดความเสียงให้กับนักโทษหญิงครับ อาจจะทำให้เขามีรายได้ในอนาคตครับ เป็นการสร้างบุคลากรที่จะทำงานหลังจากพ้นโทษได้ครับ หน้าถัดไปครับ อันนี้ต้องไปเดือนไปอบรม DDC-Care ครับ ก็จะอบรมร่วมกันทางกรมควบคุมโรคเรื่อง platform DDC-Care อบรมให้ทางของสำนักงานควบคุมโรค อันนี้ก็มีคนเข้า 900 กว่าคนจากหน่วยงาน 300 กว่าแห่งครับ หน้าถัดไปครับ อันนี้ผมไปพูดก็จะเป็นพูดของงานของสถาบัน การจัดสัมมนาเกี่ยวกับเรื่องสมรรถภาพด้านความยั่งยืนอุตสาหกรรมแพทย์ไทยนะครับ เกี่ยวกับแนวทาง BCG ต่าง ๆ นะครับ ร่วมกับวิทยากรท่านอื่น ๆ นะคะ เช่นเดียวกันวันที่ 15 กันยายน ผมก็ไปพูดเป็นพิธีกรร่วมพูดกับหน่วยงานคณะเศรษฐศาสตร์ มหาวิทยาลัยเศรษฐศาสตร์ พอดีอาจารย์ได้ทำสถานที่เข้าไปร่วม comment แล้วก็ให้ความเห็นครับ ไปหน้าถัดไปครับ อันนี้เป็นพิธีมอบรางวัลครับ ของ สวทช. ได้รางวัลทุนหมุนเวียนดีเด่นครับ ก็จะมีการจัดนิทรรศการเกี่ยวกับเรื่องการจัด A-MED ตั้งเอาตัวเองเป็นเทเลเซลล์ไปร่วมจัดนิทรรศการครับ บางเดือนก็จะมีการเยี่ยมชมกลุ่มผู้ประกอบการคัตเตอร์ครับ ก็จะไปร่วมบรรยายเกี่ยวกับแนะนำตัว 0 ms นะครับ ไปครับ แล้วก็ล่าสุดตอนต้นเดือนตุลาคมก็มีทางอาจารย์จากคณะทันตแพทย์จุฬาครับ มาเยี่ยมเองว่าจะไปเยี่ยมที่ทีมวิจัยช่างภาพทางการแพทย์นะครับ แล้วก็ทีมวิจัย M I T ด้วยครับ มี 2 ทีมครับ มีเกี่ยวกับภาพรวม EMS ครับ แล้วก็ในทีมมีทางอาจารย์ที่เป็น CEO ของ Juventus มาด้วยนะครับ คล้าย ๆ บริษัทจะดูเรื่องนวัตกรรมของคณะทันตกรรมจุฬาหน้าถัดไปครับ อันนี้แนวทางการแนะนำตัวเรื่องอิมแพคของทีมของ EMS นะครับ เตรียมแบ่งคนนะครับ พอจะมีโปรเจคที่จะทำ Password อันแรก ๆ ประมาณนี้ แล้วก็แต่ละทีมลองเช็ก project ใหม่นะคะ กับอะไรพวกนี้นะคะ ก็จะเป็นแผลใช้แรกที่ทำก่อนนะครับ เพราะว่าคาดว่าน่าจะมี Impact สูง ในที่จะมาในอนาคตนะคะ คนอื่นเดี๋ยวทำกันมาอีกทีครับ อันนี้ก็น่าจะทั้งหมดอันนี้ก็น่าจะเสร็จภายในเดือนพฤศจิกายนเดี๋ยวจะไล่ทำตัวอื่นตามอีกทีครับ อันนี้น่าจะทั้งหมดของวันนี้ครับ ขอบคุณครับ อันนี้หมายถึงไปไกลที่เราจะส่งในปีนี้ใช่ไหมคะ อันนี้คือใครใช้คะ ส่วนตัวที่คาดว่าจะมีว่าเป็นออกเป็นกรรมจะมีตัวอื่นอีกปีที่ผ่านมาประมาณเกือบ 30 โครงการครับ แต่ว่าจะมีตัวหลัก ๆ อยู่ไหม ปีที่แล้วมีตัวหลัก ๆ อยู่ 4-5 โครงการเท่านั้นครับ Impact เอาเท่าเดิม 3,000 นะครับ แต่ว่าก็เอาเรื่องนะครับ ขออนุญาตค่ะ เชิญครับ ขอเรียนปรึกษาที่ประชุมและ ดร.สุวัฒน์ ตรงแผนงานใช้ประโยชน์ถ้าเพิ่มบริษัท startup ซึ่งเหมือนอยู่ภายใต้การดูแลของ ems ด้วยในช่วงโดยเฉพาะช่วงนี้ค่ะ อยู่ในหน้านี้ไหมหรือตรงไหนดีนะคะ ว่าจะเหมาะไหมนะคะ มีบริษัทเดียวนี่ใช่ไหมคะ เพิ่งดูแลโดยเรามีอันเดียวเพราะคิดว่าติดตามหน่อยอย่างนี้ค่ะ เพราะมันไม่น่าจะเป็น impact platway เพราะผลกระทบมันยังไม่ยังไม่เห็นแผนธุรกิจนะคะ // ผมว่าอาจจะซัก 6 เดือนให้ตัว Start Up มารายงานกันอีกวันไหนอัปเดตสักรอบ 6 เดือนไม่ต้องมาบ่อยว่าประมาณนี้ แล้วก็เหมือนกันไม่เห็นเหมือนว่าเอมได้สนับสนุนอย่างไร ให้เขาไปอบรมช่วยจัดการปัญหาอะไรระหว่างทาง ในการเคลื่อนไหวด้วยเหมือนเป็นการของเราด้วยอะไรอย่างนี้ค่ะ Start Up อย่างต่อเนื่องเขาสำเร็จอะไรประมาณนี้ค่ะ // เข้าใจว่า startup ก็จะมีวงที่เขาไปรายงานทาง EMC อยู่ด้วยไม่อยากรู้วันก็แบ่งให้เขามารายงานฝั่งเราบ้าง // ครับ // ค่ะ // วันนี้เป็นวาระเพื่อพิจารณาใช่ไหมครับ วันนี้มีกี่โครงการนะ 1 โครงการ</w:t>
      </w:r>
    </w:p>
    <w:p>
      <w:pPr>
        <w:pStyle w:val="BodyText"/>
      </w:pPr>
      <w:r>
        <w:t xml:space="preserve">(เลขาฯ) ขออนุญาตนะคะ นำเสนอรายงานความก้าวหน้าและสนับสนุนโครงการวิจัยพัฒนาวิศวกรรมทำโครงการต่อเนื่องนะคะ โดยวันนี้นะคะ ขอพิจารณาในเรื่องของการปรับแผนตรงกลางค่ะ ในเรื่องโครงการพัฒนาระบบช่วยการเรียนนะคะ สำหรับคนที่ช่องทางการเรียนรู้นะคะ สืบเนื่องจากการประชุมครั้งที่ 2 นะคะ ตามที่นักวิจัยนะคะ แนะนำเสนอได้นะ ความก้าวหน้าครั้งที่ 7 ที่ประชุมเห็นชอบความก้าวหน้าดังกล่าวนะคะ ในการประชุมครั้งที่แล้วนะคะ ทีมวิจัยนะคะ ได้อุปสรรคในการถ่ายทอดผลการวิจัย ที่เกิดขึ้นในโครงการนะคะ ทางนี้ค่ะ ได้แจ้งให้ทางทีมวิจัยนะคะ นำเสนอแผนการยกระดับผลงานวิจัยในอนาคตตลอดจนถึงแนวทางในการดำเนินงานนะคะ เพื่อปรับในส่วนของผลงานส่งมอบรายละเอียดต่าง ๆ ที่อยู่ในโครงการนะคะ หน้าต่อไปค่ะ ค่ะ โดยโครงการนี้นะคะ เป็นโครงการเป็นหัวหน้ากลุ่มนะคะ เป็นดร.อินธา นะคะ ตอนนี้นะคะ มีในส่วนของงบประมาณนะคะ 8,284,833 มันมีการใช้งบประมาณไปแล้วค่ะ 42 เปอร์เซ็นต์นะคะ ก็คือคิดเป็นเงินประมาณ 3.9 ล้านนะคะ ปัจจุบันค่ะ โครงการได้สิ้นสุดแล้วโดยการดำเนินโครงการปัจจุบันเป็นการจัดทำรายงานความก้าวหน้านะคะ ลำดับต่อไปค่ะ วัตถุประสงค์ของโครงการนี้นะคะ เป็นการพัฒนาแอปพลิเคชันด้วยการอ่านแบบจัดรูปสะกดคำภาษาไทยนะคะ รวมถึงการพัฒนาซอฟต์แวร์ช่วยเขียนภาษาไทยตามสภาพค่ะ ในส่วนของการส่งมอบนะคะ ขอหน้าถัดไปค่ะ โดยเป้าหมายเดิมนะคะ ของโครงการนะคะ ได้มีการส่งมอบงานตามที่ได้กำหนดไว้ดังนี้ค่ะ อุปสรรคเกิดจากการถ่ายทอดสดงานนะคะ เลยทำให้ไม่สามารถผลงานในจะทำต้นแบบอุตสาหกรรมได้ในระบบทั้ง 2 แท่งเลยในวันนี้นะคะ จะมานำเสนอในส่วนของแผนดำเนินงานนะคะ ว่าถ้าสมมุติจัดงานส่งมอบนะคะ ทางทีมวิจัยมีแผนหรือว่าการดำเนินงานไปอย่างไรในอนาคต อย่างที่มติประชุมครั้งที่แล้วค่ะ อันนี้ก็จะเป็นการประเมินผู้เชี่ยวชาญนะคะ ความเข้าหน้าโครงการปัจจุบันนะคะ อยู่ที่ 85 เปอร์เซ็นต์ ส่วนที่เหลือจะอยู่ที่ปัญหาที่แจ้งนะคะ ถ้าอย่างไรเดี๋ยวขอเรียนเชิญดร.อรอินทราเสนอในส่วนของปัญหาแล้วก็แผนการส่งมอบผลงานในอนาคตด้วยค่ะ ขอบคุณค่ะ // ค่ะ สวัสดีค่ะ ปัญหาอุปสรรคที่พบระหว่างดำเนินโครงการนี้นะคะ อย่างแรกเมื่อคืนเอาปัจจุบันยังไม่ได้รับทุนในการขยายผลออกระบบช่วยเขียนภาษาไทยตามธรรมชาตินะคะ ตัวนี้ได้ทำได้ร่วมมือกับทางมหาวิทยาลัยเกษตรศาสตร์ ข้อเสนอโครงการเพื่อขอรับกองทุนวันนี้ได้รับการตอบปฏิเสธมานะคะ ก็มีในส่วนของที่ได้เคยเจรจาไว้กับมหาวิทยาลัยศรีนครินทรวิโรฒน์ ปัจจุบันบังเอิญว่าทางมหาวิทยาลัยศรีนครินทรวิโรฒน์ หรือเปล่าคือเขาไม่สามารถที่จะอบรมผ่านทางออนไลน์ได้ ก็เลยไม่มีการยื่นไปนะคะ มีทางสมาคมส่งเสริมศักยภาพคนบกพร่องทางการเรียนรู้แห่งประเทศไทย สนใจที่จะนำไปขยายผลว่าไงในเรื่องของงบประมาณอยู่ค่ะ ขอหน้าถัดไปค่ะ อันนี้ก็จะเป็นการขอพิจารณาการปรับแผนโครงการในส่วนของผลผลิต ค่ะ ผลงานวิจัยตัวแรกนะคะ โปรแกรมช่วยเขียนภาษาไทยตามจินตภาพที่รายงานไปเมื่อปีที่แล้วนะคะ เมื่อคืนแผ่นงานวิจัยการขยายผลแผนเดิมที่ก็จะมี 2 หน่วยงานที่สนใจนะคะ มหาวิทยาลัยศรีนครินทรวิโรฒกับมหาวิทยาลัยเกษตรศาสตร์นะคะ ตัว Application แจกลูกสะกดคำบกพร่องทางการเรียนรู้แห่งประเทศไทยนะคะ ทั้งหมดนี้ก็คือ ณ ปัจจุบันนี้ ยังไม่ได้รับงบประมาณก็เลยไม่สามารถที่จะขยายผลงานวิจัยด้านหลังปีนี้ ก็เลยทางทีมคิดว่าการขยายแผนงานในอนาคตก็คือจะเป็นการขยายผลรายงานทั่วไป โครงการอบรมการเรียนการสอนออนไลน์ที่เราทำโดยสะดวกวันหน้าพระเทพซึ่งจะมีแผนการร่วมมือกับ สวทช. อสช สพฐส นับสนุนการนำผลงานวิจัยไปใช้ประโยชน์แล้วก็อันที่ 2 ก็คิดว่าจะมีการผลักดันผลงานวิจัยให้ไปบรรจุไว้ในสิ่งอำนวยความสะดวกของสาขาเพื่อให้ภาครัฐ แล้วก็ภาครัฐนำไปขยายผลการใช้งานนะคะ อันนี้ต้องขอพิจารณาปรับแผนโครงการในส่วนของผลการผลิตก่อนนะคะ คือแผนงานที่ได้รับอนุมัติ ก็คือเป็นต้นแบบระดับอุตสาหกรรม โปรแกรมช่วยเขียนภาษาไทยตามจินตภาพแล้วก็การถ่ายทอดเทคโนโลยีจำนวน 1 เทคโนโลยีโปรแกรมช่วยเขียนภาษาไทยตามจินตภาพ อุตสาหกรรมภาษาไทยแจกรูปสะกดคำภาษาไทยแล้วก็การถ่ายทอดเทคโนโลยีจำนวน 1 เทคโนโลยี Application อ่านแบบแจกรูปคำภาษาไทยนะคะ แล้วก็รายงานฉบับสมบูรณ์สำหรับแผนงานที่เสนอพิจารณาคือขอผลผลิตในส่วนของต้นแบบระดับภาคสนามแฟชั่น ช่วยอ่านแบบแจกลูกสะกดคำแล้วก็เอกสารทางวิชาการคือบัตรสมบูรณ์ เพื่อที่จะปิดโครงการนะคะ ภายในเดือนตุลาคมนะคะ ก็เพื่อพิจารณาในส่วนของการปรับลดผลงาน // โครงการนะคะ ที่นี้ในส่วนของกระบวนการต่อไปนะคะ กรรมการนะค่ะ เห็นส่วนการปรับลดผลงานตรงนี้นะคะ ก็จะนำเสนอผลงานต่อกรรมการ ต่อไปเพื่อดำเนินงานอีกครั้งหนึ่งค่ะ จึงเรียนมาเพื่อทราบค่ะ มีท่านใดสอบถามข้อมูลเพิ่มเติมมีรายละเอียดเพิ่มเติม การปรับลดผลงานไหมคะ // มีไหมครับ Step ถัดไปนี่คืออะไร // ไปยื่นที่อาเจนด้าหรือเป็นบอร์ดนำเสนออนุมัติรายงานความก้าวหน้า ที่เราเสนอไปครั้งที่แล้วนะคะ รวมถึงเรื่องของผลงานตรงนี้ค่ะ ครั้งต่อไปก็จะเป็นในส่วนของการนำเสนอเพื่อปิดโครงการค่ะ // ขอบคุณครับ มีข้อเสนอใดเพิ่มเติมไหมครับ ไม่มีก็อนุมัตินะครับ แล้วก็ขอส่งต่อนะครับ ไปที่บอร์ด A-MED ครับ ดูที่วาระถัดไปเราตั้งใจไว้เมื่อไหร่ครับ เดือนนี้เป็น 10 พฤศจิกายนค่ะ เดือนหน้าเดือนหน้านะครับ // โอเคถ้ามีการเปลี่ยนแปลงอย่างไรจะแจ้งนะครับ นี่ก็เป็นวันที่ 10 พฤศจิกายน // สำหรับการประชุมคณะบอร์ดของ A-MED ก็อาจจะยังล่าช้า เพราะว่ามีการปรับปรุงนะคะ ว่าอยู่ในระหว่างพิจารณานะคะ ตอนนี้ไม่ว่างดร.มีอัปเดตตรงนี้ไหมคะ เรื่องบัตร A-MED ยังเลยครับ รอนิดหนึ่ง// ขอบคุณค่ะ สำหรับทางเลขามีเท่านี้นะคะ ไม่ว่างกรรมการมีวาระเพิ่มเติมไหมคะ เข้าใจว่ามันจะมีการไปรายงานที่จะต้องมีการปรับปรับรูปแบบนะคะ วันหนึ่งมีหลายโครงการที่ผ่านคณะเราแล้วก็ไปที่ต้องไปพิจารณาต่อที่อาเจนด้าก็พยายามที่จะเร่งส่วนของอาเจนด้าด้วย งานบางอย่างไปถึงโครงการต่อเนื่องอาจจะสะดุดได้นะครับ เรามีการพูดคุยกันตรงนั้นต่อนะคะ ครับผม มีขออนุญาตสอบถามครับ กรณีงบบูรณาการนะครับ ขั้นตอนการดำเนินการอะไรอย่างไรเพราะเราจะได้เตรียมเปิดโครงการเอานะคะ ไม่ทราบว่าคุณกิตติมีคำแนะนำอะไรบ้าง ในส่วนของเราเน้นนโยบาย 50 เปอร์เซ็นต์ ใช่ไหมช่อง 3 รับในขั้นตอนจนถึงตั้งแต่เตรียมข้อเสนอโครงการการยื่นเขาเรียกว่าอะไรนะครับ ได้คือผมรู้ว่าจะมีเตรียมโครงการงบบูรณาการนะคะ ก็อยากจะขอทราบแนวทางด้วยเหมือนกันนะคะ มีข้อแนะนำอะไรไหมคะ ตอนแรกที่เขาคุยกันก็คือตอนนี้ค่ะ ก็คือที่คุยกันคือหนูยังไม่รู้ว่ามันจะต้องประหยัดอะไรแต่ว่าเราจะต้องเตรียมทำงบประมาณของเราไว้ก่อนนะคะ ขึ้นโครงการ 50 เปอร์เซ็นต์ งบประมาณที่ภาพรวมที่ได้รับนะคะ ส่วนเส้นทางเราจะไปเข้ากรรมการแต่ถ้าไปเข้า Step เดิมจากนั้น ข้าคนเดียวไปบริหารไปมันยังไม่ชัดเจนค่ะ ว่าจะไปอย่างไรเพียงแต่เราก็เตรียมข้อเสนอโครงการไว้ก่อนค่ะ ตอนนี้คือกำลังดูว่ามันมี 2 เส้นทางคือไปเวทีอาเจนด้าต้องไปดูใครที่เรียนไหนที่ตรงกันนะคะ ที่ทำตรงนี้ก็คือพยายามให้เขียนข้อเสนอให้เตรียมขึ้นระบบหรือทำให้พร้อมไว้ก่อนครับผม // รับทราบครับ ครับ // มีเรื่องผลงาน A-MED ที่จะถวายรายงานของภาคีวิศวกรรมชีวการแพทย์นะคะ พอดีที่ทิ้งข้อมูลวันนี้// เรารายงานทุกปีไหมครับ ใช่เราต้องไปนานคาดว่าอะไรมันปีที่แล้วเร็วนะครับ OK ใช่หรือเปล่าพี่แอน พี่แอนพอจำได้หรือเปล่า ไม่ได้เข้าร่วมภาคีนี้เลยนะคะ BIOMED ใช่ไหมคะ wilkinson นะครับ ก็เลยไม่แน่ใจว่ามีใครอยากจะเสนอผลงานอะไรเป็นตัวแทนของ A-MED รวมไปในหนังสือที่จะถวายรายงานวันนี้ทำเป็นหนังสือใช่ไหมครับ หรือว่าอย่างไรแล้วอาจารย์ไพรัชก็จะไปถวายรายงานตอนต้นปี 2566 ครับ // มีไปแล้วใช่ไหมครับ มีไปแล้วของปีที่แล้ว // กำลังคิด ๆ ว่าหรือกำลังปรึกษาหรือว่าเอาที่มา Impact จะได้เห็น Impact ฉันจะสอบ สพฉ. มีตัวหนึ่งก็เยอะสพจของด็อกเตอร์โป้งเราได้เคสหรือเปล่า ที่เห็นมันใช้ประโยชน์จากประชาชนอะไรอย่างนี้ที่เห็นภาพมันชัดเจนก็จริง ๆ มันมี Story นะครับ แต่เราไม่ได้ลงไปเก็บข้อมูลนะครับ watching มีอะไรบ้าง อย่างนี้นะครับ ที่มีอยู่ก็จะมีเคส GPR แล้วก็หลงป่าอะไรอย่างนี้นะครับ เราไม่ได้ไปเก็บส่วนตัว Impact นะครับ เราประเมินกับไอ้ตัวอัตราการรอดชีวิตที่สูงขึ้นในจังหวัดที่เราถ้าเราเป็นเคสตอนนี้ เรามีอยู่ในน้อยถ้าทำก็อัดต้องไปลงรายชื่อจังหวัดนะครับ เพื่อเก็บข้อมูลเพิ่มน่าจะเล่าเป็นแบบเคส ๆ ไปนะครับ // การทำของสพฐ. น่าจะมี Present ในมุมที่การใช้ประโยชน์ Impact อะไรอย่างนี้น่าจะพอได้อยู่แล้วก็เป็นเคสจริง 2 ตัวอย่าง 2-3 เคส ที่มันเป็นการช่วยเหลือชีวิตจริงจากในระบบก็น่าจะแคนดิเดตได้น่าจะเรื่องนี้นะครับ // จะติดต่อแล้วกันครับ ติดต่อให้ข้อมูล // ติดต่อผ่านทาง ดร.โป่งแล้วกันครับ ขอบคุณมากครับ // มีประเด็นเพิ่มเติมไหมครับ ในนี้อาจารย์วรรณคดีมีอะไรด้วยครับ พอดีเมื่อกี้รับโทรศัพท์อาจารย์จะ comment ผึ้งหน่อยนะคะ งานผึ้งน่ะค่ะ ไม่ได้ comment งานนะคะ แต่จะบอกว่าอาจารย์ต้องได้รับโทรศัพท์อาจารย์งานอะไรน่ะ siit อาจารย์อะไรนะ ธนารักษ์ค่ะ เขามีเงินเหลืออยู่ SIIT เขาก็เลยอยากทำโครงการแอลดีนะคะ เพิ่งไปคุยเลยอาจารย์นัดให้นะคะ ก็ลองดูอาจจะทำให้ขยายผลตรงนี้ได้ ต้องไปเขียนโครงการแล้วก็เอาเงินออกมาจาก SIIT นะคะ อาจารย์ธนารักษ์ตอนนี้ ก็คือหลังจากที่เป็น Stroke นะคะ น่าจะกลับคืนมาได้ทั้ง 70 เปอร์เซ็นต์อาจารย์ก็คิดนานอยู่ตลอดเวลา แล้วรู้ว่ามีเงินมีเงินที่ SIIT เป็นอยู่เป็นก้อนหนึ่งนะคะ แล้วอยากมาทำงานด้านนี้ต่อนะคะ ค่ะ นะคะ เดี๋ยวนัดคุยกันค่ะ ค่ะ // ขอบคุณครับ อาจารย์โอเคครับ ถ้าไม่มีอะไรเพิ่มเติมไหมครับ ขอบคุณเพิ่มเติมนะครับ ที่มาประชุมในวันนี้ขออนุญาตปิดการประชุมครับ ขอบคุณครับ // ค่ะ // ขอบคุณค่ะ // ขอบคุณทุกคนค่ะ // ขอบคุณ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การประชุมคณะอนุกรรมการกลยุทธ์วิจัยและพัฒนา ศูนย์วิจัยเทคโนโลยีสิ่งอำนวยความสะดวกและเครื่องมือแพทย์ ครั้งที่ 3/2565 ในวันศุกร์ที่ 7 ตุลาคม 2565 เวลา 13.30 – 15.30 น.</dc:title>
  <dc:creator/>
  <cp:keywords/>
  <dcterms:created xsi:type="dcterms:W3CDTF">2022-10-07T08:06:39Z</dcterms:created>
  <dcterms:modified xsi:type="dcterms:W3CDTF">2022-10-07T08:0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7 ตุลาคม 2565 เวลา 13.00 น.</vt:lpwstr>
  </property>
  <property fmtid="{D5CDD505-2E9C-101B-9397-08002B2CF9AE}" pid="3" name="subtitle">
    <vt:lpwstr/>
  </property>
</Properties>
</file>